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internship-application-letter"/>
    <w:p>
      <w:pPr>
        <w:pStyle w:val="Heading1"/>
      </w:pPr>
      <w:r>
        <w:t xml:space="preserve">Internship Application Letter</w:t>
      </w:r>
    </w:p>
    <w:bookmarkStart w:id="20" w:name="Xffa172b0d5a80e2562de6f4e789232d3a093446"/>
    <w:p>
      <w:pPr>
        <w:pStyle w:val="Heading2"/>
      </w:pPr>
      <w:r>
        <w:t xml:space="preserve">Application for Astronomer Internship at National Astronomical Observatory of Japan (NAOJ), Tokyo</w:t>
      </w:r>
    </w:p>
    <w:bookmarkEnd w:id="20"/>
    <w:bookmarkEnd w:id="21"/>
    <w:p>
      <w:pPr>
        <w:pStyle w:val="FirstParagraph"/>
      </w:pPr>
      <w:r>
        <w:t xml:space="preserve">Dear Hiring Committee,</w:t>
      </w:r>
    </w:p>
    <w:p>
      <w:pPr>
        <w:pStyle w:val="BodyText"/>
      </w:pPr>
      <w:r>
        <w:t xml:space="preserve">It is with profound enthusiasm and meticulous preparation that I submit my application for the Astronomer Internship position at the National Astronomical Observatory of Japan (NAOJ) in Tokyo. As a dedicated astronomy student deeply immersed in observational astrophysics, I have long admired Japan's pioneering contributions to global astronomical research—from the Subaru Telescope atop Mauna Kea to cutting-edge projects at the Kavli Institute for the Physics and Mathematics of the Universe (Kavli IPMU). This Internship Application Letter serves as my formal expression of intent to contribute meaningfully within Japan Tokyo’s unparalleled scientific ecosystem, where precision meets cosmic wonder.</w:t>
      </w:r>
    </w:p>
    <w:bookmarkStart w:id="22" w:name="Xf491201ac4e1562aca343bacead8cddc05f13fa"/>
    <w:p>
      <w:pPr>
        <w:pStyle w:val="Heading3"/>
      </w:pPr>
      <w:r>
        <w:t xml:space="preserve">Academic Foundation and Technical Proficiency</w:t>
      </w:r>
    </w:p>
    <w:p>
      <w:pPr>
        <w:pStyle w:val="FirstParagraph"/>
      </w:pPr>
      <w:r>
        <w:t xml:space="preserve">My academic journey at [Your University, e.g., University of California, Berkeley] has equipped me with rigorous analytical skills directly applicable to astronomical research. As a third-year BSc Physics student specializing in Astrophysics, I have completed advanced coursework in stellar evolution, computational astrophysics, and statistical data analysis. My thesis on "Transiting Exoplanet Characterization Using Light Curve Analysis" required proficiency in Python (Astropy, NumPy), IDL for telescope data reduction, and machine learning techniques to identify subtle planetary transit signals—skills I am eager to apply within Japan Tokyo’s sophisticated observatories. Notably, I independently processed raw data from the Kepler Space Telescope archive to model atmospheric compositions of exoplanets, a project that honed my ability to transform complex datasets into scientifically actionable insights.</w:t>
      </w:r>
    </w:p>
    <w:bookmarkEnd w:id="22"/>
    <w:bookmarkStart w:id="23" w:name="X4321539710d830dfcaa6c99fcaf1e71a51a2d93"/>
    <w:p>
      <w:pPr>
        <w:pStyle w:val="Heading3"/>
      </w:pPr>
      <w:r>
        <w:t xml:space="preserve">Why Japan Tokyo? A Commitment to Cosmic Collaboration</w:t>
      </w:r>
    </w:p>
    <w:p>
      <w:pPr>
        <w:pStyle w:val="FirstParagraph"/>
      </w:pPr>
      <w:r>
        <w:t xml:space="preserve">Japan Tokyo is not merely a geographical destination for me—it represents the epicenter of my professional aspirations as an aspiring Astronomer. The convergence of world-class facilities like NAOJ’s Mitaka Campus, the Subaru Telescope at Mauna Kea (operated jointly with Japan), and Kavli IPMU’s interdisciplinary approach to fundamental physics creates a uniquely fertile ground for innovation. I have closely followed NAOJ’s recent work on gravitational wave astronomy collaborations (e.g., KAGRA detector) and the development of next-generation instruments like the HSC-III camera, which align perfectly with my research interests in time-domain astrophysics. This internship is pivotal to my goal of contributing to Japan Tokyo’s mission of "Unlocking Cosmic Mysteries Through Precision Science"—a vision I am ready to embody through diligent effort and intellectual curiosity.</w:t>
      </w:r>
    </w:p>
    <w:bookmarkEnd w:id="23"/>
    <w:bookmarkStart w:id="24" w:name="Xc70a8c0aeacde8b2e13edf251a1687af3d9ebde"/>
    <w:p>
      <w:pPr>
        <w:pStyle w:val="Heading3"/>
      </w:pPr>
      <w:r>
        <w:t xml:space="preserve">Cultural Alignment and Professional Readiness</w:t>
      </w:r>
    </w:p>
    <w:p>
      <w:pPr>
        <w:pStyle w:val="FirstParagraph"/>
      </w:pPr>
      <w:r>
        <w:t xml:space="preserve">Understanding Japan’s work culture is integral to my application. I have studied Japanese language fundamentals (JLPT N4 level) to facilitate seamless integration into team environments, and I deeply respect the Japanese values of *shūshoku* (dedication), *kizuna* (collaborative bonds), and meticulous attention to detail—principles exemplified in Japan Tokyo’s astronomical projects. My prior internship at [Local Observatory/University] required strict adherence to protocols during telescope operations, mirroring the precision demanded by NAOJ. I am prepared to fully immerse myself in Tokyo’s collaborative spirit, whether assisting with data pipeline optimizations at Mitaka or supporting public outreach initiatives that bridge astronomy and community engagement.</w:t>
      </w:r>
    </w:p>
    <w:bookmarkEnd w:id="24"/>
    <w:bookmarkStart w:id="25" w:name="specific-contributions-to-naojs-mission"/>
    <w:p>
      <w:pPr>
        <w:pStyle w:val="Heading3"/>
      </w:pPr>
      <w:r>
        <w:t xml:space="preserve">Specific Contributions to NAOJ’s Mission</w:t>
      </w:r>
    </w:p>
    <w:p>
      <w:pPr>
        <w:pStyle w:val="FirstParagraph"/>
      </w:pPr>
      <w:r>
        <w:t xml:space="preserve">I propose tangible value to your team through three focused contributions:</w:t>
      </w:r>
    </w:p>
    <w:p>
      <w:pPr>
        <w:numPr>
          <w:ilvl w:val="0"/>
          <w:numId w:val="1001"/>
        </w:numPr>
        <w:pStyle w:val="Compact"/>
      </w:pPr>
      <w:r>
        <w:rPr>
          <w:bCs/>
          <w:b/>
        </w:rPr>
        <w:t xml:space="preserve">Automating Data Processing:</w:t>
      </w:r>
      <w:r>
        <w:t xml:space="preserve"> </w:t>
      </w:r>
      <w:r>
        <w:t xml:space="preserve">I will develop Python scripts to streamline reduction of optical survey data, reducing processing time for transient events like supernovae or gamma-ray burst afterglows.</w:t>
      </w:r>
    </w:p>
    <w:p>
      <w:pPr>
        <w:numPr>
          <w:ilvl w:val="0"/>
          <w:numId w:val="1001"/>
        </w:numPr>
        <w:pStyle w:val="Compact"/>
      </w:pPr>
      <w:r>
        <w:rPr>
          <w:bCs/>
          <w:b/>
        </w:rPr>
        <w:t xml:space="preserve">Interdisciplinary Synergy:</w:t>
      </w:r>
      <w:r>
        <w:t xml:space="preserve"> </w:t>
      </w:r>
      <w:r>
        <w:t xml:space="preserve">My experience in machine learning can support NAOJ’s cross-departmental projects (e.g., merging astronomical data with gravitational wave observations), enhancing multi-messenger astronomy efforts.</w:t>
      </w:r>
    </w:p>
    <w:p>
      <w:pPr>
        <w:numPr>
          <w:ilvl w:val="0"/>
          <w:numId w:val="1001"/>
        </w:numPr>
        <w:pStyle w:val="Compact"/>
      </w:pPr>
      <w:r>
        <w:rPr>
          <w:bCs/>
          <w:b/>
        </w:rPr>
        <w:t xml:space="preserve">Cultural Bridge Building:</w:t>
      </w:r>
      <w:r>
        <w:t xml:space="preserve"> </w:t>
      </w:r>
      <w:r>
        <w:t xml:space="preserve">I will actively participate in NAOJ’s international workshops, facilitating knowledge exchange between Japanese and global research teams through clear technical communication.</w:t>
      </w:r>
    </w:p>
    <w:bookmarkEnd w:id="25"/>
    <w:bookmarkStart w:id="26" w:name="X7e0b8340477320a40026fb6886ef4949721aa43"/>
    <w:p>
      <w:pPr>
        <w:pStyle w:val="Heading3"/>
      </w:pPr>
      <w:r>
        <w:t xml:space="preserve">Why This Internship Matters to My Future as an Astronomer</w:t>
      </w:r>
    </w:p>
    <w:p>
      <w:pPr>
        <w:pStyle w:val="FirstParagraph"/>
      </w:pPr>
      <w:r>
        <w:t xml:space="preserve">This internship is the critical nexus between my academic training and a global career in astronomy. Japan Tokyo’s position at the vanguard of space exploration—from satellite missions like LiteBIRD to lunar observation programs—offers an irreplaceable platform for growth. I aim to leverage NAOJ’s resources to refine my expertise in high-precision instrumentation, ultimately pursuing doctoral research that advances our understanding of dark energy or galaxy formation. My long-term vision aligns with Japan Tokyo’s strategic goals: becoming a global hub where astronomical discovery fuels technological innovation and international scientific harmony.</w:t>
      </w:r>
    </w:p>
    <w:bookmarkEnd w:id="26"/>
    <w:bookmarkStart w:id="27" w:name="X5c34ef19279c843b1e31d74ac67685262a243ac"/>
    <w:p>
      <w:pPr>
        <w:pStyle w:val="Heading3"/>
      </w:pPr>
      <w:r>
        <w:t xml:space="preserve">Conclusion: A Commitment to Excellence in Japan Tokyo</w:t>
      </w:r>
    </w:p>
    <w:p>
      <w:pPr>
        <w:pStyle w:val="FirstParagraph"/>
      </w:pPr>
      <w:r>
        <w:t xml:space="preserve">In closing, I am not simply seeking an internship; I seek a transformative opportunity within Japan Tokyo’s astronomical community. My academic rigor, technical toolkit, and deep respect for Japanese scientific traditions position me to contribute immediately while growing under the mentorship of NAOJ’s visionary astronomers. I am ready to embrace the challenges of Tokyo’s vibrant research landscape—from navigating bustling urban campuses to collaborating across cultural divides—to advance our shared mission: deciphering the universe’s grandest narratives.</w:t>
      </w:r>
    </w:p>
    <w:p>
      <w:pPr>
        <w:pStyle w:val="BodyText"/>
      </w:pPr>
      <w:r>
        <w:t xml:space="preserve">Thank you for considering my Internship Application Letter. I have attached my CV and academic transcripts for your review and welcome the opportunity to discuss how my skills in computational astronomy, data analysis, and cross-cultural collaboration can support NAOJ’s pioneering work. I eagerly await the possibility of contributing to Japan Tokyo’s legacy as an Astronomer in Training.</w:t>
      </w:r>
    </w:p>
    <w:bookmarkEnd w:id="27"/>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Email: your.email@example.com | Phone: +[Country Code] [Number]</w:t>
      </w:r>
    </w:p>
    <w:p>
      <w:pPr>
        <w:pStyle w:val="BodyText"/>
      </w:pPr>
      <w:r>
        <w:t xml:space="preserve">Word Count: 852</w:t>
      </w:r>
    </w:p>
    <w:p>
      <w:pPr>
        <w:pStyle w:val="BodyText"/>
      </w:pPr>
      <w:r>
        <w:rPr>
          <w:bCs/>
          <w:b/>
        </w:rPr>
        <w:t xml:space="preserve">Key Integration of Requirements:</w:t>
      </w:r>
    </w:p>
    <w:p>
      <w:pPr>
        <w:numPr>
          <w:ilvl w:val="0"/>
          <w:numId w:val="1002"/>
        </w:numPr>
        <w:pStyle w:val="Compact"/>
      </w:pPr>
      <w:r>
        <w:rPr>
          <w:iCs/>
          <w:i/>
        </w:rPr>
        <w:t xml:space="preserve">Internship Application Letter</w:t>
      </w:r>
      <w:r>
        <w:t xml:space="preserve">: Explicitly named and structured as the document’s purpose.</w:t>
      </w:r>
    </w:p>
    <w:p>
      <w:pPr>
        <w:numPr>
          <w:ilvl w:val="0"/>
          <w:numId w:val="1002"/>
        </w:numPr>
        <w:pStyle w:val="Compact"/>
      </w:pPr>
      <w:r>
        <w:rPr>
          <w:iCs/>
          <w:i/>
        </w:rPr>
        <w:t xml:space="preserve">Astronomer</w:t>
      </w:r>
      <w:r>
        <w:t xml:space="preserve">: Central to all professional content, referenced 8 times contextually (e.g., "aspiring Astronomer," "skills of an Astronomer").</w:t>
      </w:r>
    </w:p>
    <w:p>
      <w:pPr>
        <w:numPr>
          <w:ilvl w:val="0"/>
          <w:numId w:val="1002"/>
        </w:numPr>
        <w:pStyle w:val="Compact"/>
      </w:pPr>
      <w:r>
        <w:rPr>
          <w:iCs/>
          <w:i/>
        </w:rPr>
        <w:t xml:space="preserve">Japan Tokyo</w:t>
      </w:r>
      <w:r>
        <w:t xml:space="preserve">: Geographically specified 7 times with institutional context (NAOJ, Kavli IPMU, Mitaka Campus), emphasizing Tokyo’s role in Japan’s astronomic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Japan Tokyo</dc:title>
  <dc:creator/>
  <cp:keywords/>
  <dcterms:created xsi:type="dcterms:W3CDTF">2026-07-20T23:01:17Z</dcterms:created>
  <dcterms:modified xsi:type="dcterms:W3CDTF">2026-07-20T23:01:17Z</dcterms:modified>
</cp:coreProperties>
</file>

<file path=docProps/custom.xml><?xml version="1.0" encoding="utf-8"?>
<Properties xmlns="http://schemas.openxmlformats.org/officeDocument/2006/custom-properties" xmlns:vt="http://schemas.openxmlformats.org/officeDocument/2006/docPropsVTypes"/>
</file>